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a4acb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22T16:00:15Z</dcterms:created>
  <dcterms:modified xsi:type="dcterms:W3CDTF">2017-12-22T16:00:15Z</dcterms:modified>
</cp:coreProperties>
</file>